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20BB39" w14:textId="77777777"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185"/>
        <w:gridCol w:w="3692"/>
        <w:gridCol w:w="1230"/>
        <w:gridCol w:w="694"/>
        <w:gridCol w:w="1016"/>
        <w:gridCol w:w="1483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737F2066" w:rsidR="00596BBE" w:rsidRPr="004A431E" w:rsidRDefault="00FC1AB2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H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6F0AE283" w:rsidR="00596BBE" w:rsidRPr="004D0C27" w:rsidRDefault="00FC1AB2" w:rsidP="002F6FA4">
            <w:pPr>
              <w:spacing w:before="40" w:after="40"/>
              <w:jc w:val="center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D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7777777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00F170C3">
        <w:trPr>
          <w:trHeight w:val="638"/>
        </w:trPr>
        <w:tc>
          <w:tcPr>
            <w:tcW w:w="10553" w:type="dxa"/>
          </w:tcPr>
          <w:p w14:paraId="0480A159" w14:textId="2EED4518" w:rsidR="00596BBE" w:rsidRDefault="00FC1AB2" w:rsidP="003F70D6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art System</w:t>
            </w:r>
          </w:p>
          <w:p w14:paraId="55BA7E6A" w14:textId="77777777" w:rsidR="00596BBE" w:rsidRDefault="00596BBE" w:rsidP="003F70D6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544"/>
        <w:gridCol w:w="2511"/>
        <w:gridCol w:w="1007"/>
        <w:gridCol w:w="1580"/>
        <w:gridCol w:w="1582"/>
        <w:gridCol w:w="1580"/>
        <w:gridCol w:w="1496"/>
      </w:tblGrid>
      <w:tr w:rsidR="0001475A" w14:paraId="7CE9F2E6" w14:textId="77777777" w:rsidTr="00471FE6">
        <w:trPr>
          <w:trHeight w:val="45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219" w:type="pct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489" w:type="pct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14:paraId="07EF8A32" w14:textId="1DCA36C8"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14:paraId="7DD5386B" w14:textId="61E8A6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7" w:type="pct"/>
            <w:shd w:val="clear" w:color="auto" w:fill="D9D9D9" w:themeFill="background1" w:themeFillShade="D9"/>
          </w:tcPr>
          <w:p w14:paraId="142051BB" w14:textId="044489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0B956254" w14:textId="0F1DEBD9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</w:tr>
      <w:tr w:rsidR="0001475A" w14:paraId="5E67D815" w14:textId="77777777" w:rsidTr="00471FE6">
        <w:trPr>
          <w:trHeight w:val="247"/>
        </w:trPr>
        <w:tc>
          <w:tcPr>
            <w:tcW w:w="264" w:type="pct"/>
            <w:vMerge/>
            <w:shd w:val="clear" w:color="auto" w:fill="D9D9D9" w:themeFill="background1" w:themeFillShade="D9"/>
            <w:vAlign w:val="center"/>
          </w:tcPr>
          <w:p w14:paraId="1E456B84" w14:textId="77777777" w:rsidR="0001475A" w:rsidRDefault="0001475A" w:rsidP="008155F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vMerge/>
            <w:shd w:val="clear" w:color="auto" w:fill="D9D9D9" w:themeFill="background1" w:themeFillShade="D9"/>
            <w:vAlign w:val="center"/>
          </w:tcPr>
          <w:p w14:paraId="683A60DF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489" w:type="pct"/>
            <w:vMerge/>
            <w:shd w:val="clear" w:color="auto" w:fill="D9D9D9" w:themeFill="background1" w:themeFillShade="D9"/>
            <w:vAlign w:val="center"/>
          </w:tcPr>
          <w:p w14:paraId="22A34256" w14:textId="77777777" w:rsidR="0001475A" w:rsidRPr="00640DF8" w:rsidRDefault="0001475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 w14:paraId="6C34AE03" w14:textId="1CF4B98D" w:rsidR="0001475A" w:rsidRPr="00640DF8" w:rsidRDefault="00FC1AB2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469-2</w:t>
            </w:r>
          </w:p>
        </w:tc>
        <w:tc>
          <w:tcPr>
            <w:tcW w:w="768" w:type="pct"/>
          </w:tcPr>
          <w:p w14:paraId="3C04A1F3" w14:textId="4424CA35" w:rsidR="0001475A" w:rsidRPr="00FC1AB2" w:rsidRDefault="00FC1AB2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FC1AB2">
              <w:rPr>
                <w:b/>
              </w:rPr>
              <w:t>17-34480-2</w:t>
            </w:r>
          </w:p>
        </w:tc>
        <w:tc>
          <w:tcPr>
            <w:tcW w:w="767" w:type="pct"/>
          </w:tcPr>
          <w:p w14:paraId="18C5C0AB" w14:textId="3ADC1365" w:rsidR="0001475A" w:rsidRPr="00FC1AB2" w:rsidRDefault="00FC1AB2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FC1AB2">
              <w:rPr>
                <w:b/>
              </w:rPr>
              <w:t>17-34529-2</w:t>
            </w:r>
          </w:p>
        </w:tc>
        <w:tc>
          <w:tcPr>
            <w:tcW w:w="726" w:type="pct"/>
            <w:vAlign w:val="center"/>
          </w:tcPr>
          <w:p w14:paraId="757D2E58" w14:textId="49B2E22B" w:rsidR="0001475A" w:rsidRPr="00FC1AB2" w:rsidRDefault="00FC1AB2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FC1AB2">
              <w:rPr>
                <w:b/>
              </w:rPr>
              <w:t>17-34549-2</w:t>
            </w:r>
          </w:p>
        </w:tc>
      </w:tr>
      <w:tr w:rsidR="00665EB7" w14:paraId="76A0E227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36185F36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009659E" w14:textId="76520A07" w:rsidR="002E6029" w:rsidRPr="00471FE6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489" w:type="pct"/>
            <w:shd w:val="clear" w:color="auto" w:fill="auto"/>
          </w:tcPr>
          <w:p w14:paraId="638C57C8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A107763" w14:textId="469A1411" w:rsidR="005A4F34" w:rsidRPr="00640DF8" w:rsidRDefault="00E815DE" w:rsidP="005A4F3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4</w:t>
            </w:r>
          </w:p>
        </w:tc>
        <w:tc>
          <w:tcPr>
            <w:tcW w:w="768" w:type="pct"/>
            <w:shd w:val="clear" w:color="auto" w:fill="auto"/>
          </w:tcPr>
          <w:p w14:paraId="412BF93D" w14:textId="4AF7EE7B" w:rsidR="002E6029" w:rsidRPr="00640DF8" w:rsidRDefault="000E11BA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BE68331" w14:textId="57701E80" w:rsidR="002E6029" w:rsidRPr="00640DF8" w:rsidRDefault="00147187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726" w:type="pct"/>
            <w:shd w:val="clear" w:color="auto" w:fill="auto"/>
          </w:tcPr>
          <w:p w14:paraId="04C0E1BE" w14:textId="4B873969" w:rsidR="002E6029" w:rsidRPr="00640DF8" w:rsidRDefault="000E11BA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30D0469C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1510F1D9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61AD917" w14:textId="5B94A931" w:rsidR="002E6029" w:rsidRPr="00D002DE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489" w:type="pct"/>
            <w:shd w:val="clear" w:color="auto" w:fill="auto"/>
          </w:tcPr>
          <w:p w14:paraId="0F07173B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E12FE0A" w14:textId="1EEB4778" w:rsidR="002E6029" w:rsidRPr="00640DF8" w:rsidRDefault="00426F9C" w:rsidP="00FC1AB2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5</w:t>
            </w:r>
          </w:p>
        </w:tc>
        <w:tc>
          <w:tcPr>
            <w:tcW w:w="768" w:type="pct"/>
            <w:shd w:val="clear" w:color="auto" w:fill="auto"/>
          </w:tcPr>
          <w:p w14:paraId="1DD7A729" w14:textId="2484B310" w:rsidR="002E6029" w:rsidRPr="00640DF8" w:rsidRDefault="000E11BA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3F592818" w14:textId="034EF1B7" w:rsidR="002E6029" w:rsidRPr="00640DF8" w:rsidRDefault="00147187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9A883AC" w14:textId="039ED4FF" w:rsidR="002E6029" w:rsidRPr="00640DF8" w:rsidRDefault="000E11BA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13C3FEDD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4131A271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831A5BD" w14:textId="1CB2C22F" w:rsidR="002E6029" w:rsidRDefault="002E6029" w:rsidP="008B12D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489" w:type="pct"/>
            <w:shd w:val="clear" w:color="auto" w:fill="auto"/>
          </w:tcPr>
          <w:p w14:paraId="13B01197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649F7DBC" w14:textId="07A8BA5F" w:rsidR="002E6029" w:rsidRPr="00640DF8" w:rsidRDefault="00426F9C" w:rsidP="00426F9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FC1AB2"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7ABD63E3" w14:textId="06FB0CA5" w:rsidR="002E6029" w:rsidRPr="00640DF8" w:rsidRDefault="000E11BA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7CC9A6A" w14:textId="069BAB76" w:rsidR="002E6029" w:rsidRPr="00640DF8" w:rsidRDefault="00147187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5A771C2" w14:textId="7F5DEF28" w:rsidR="002E6029" w:rsidRPr="00640DF8" w:rsidRDefault="000E11BA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7F0F34F4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1152087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028DB662" w14:textId="77777777" w:rsidR="002E6029" w:rsidRPr="00356DBF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489" w:type="pct"/>
            <w:shd w:val="clear" w:color="auto" w:fill="auto"/>
          </w:tcPr>
          <w:p w14:paraId="119A9131" w14:textId="2359E457" w:rsidR="002E6029" w:rsidRPr="00640DF8" w:rsidRDefault="00065620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1C0B222" w14:textId="379C7ABF" w:rsidR="002E6029" w:rsidRPr="00640DF8" w:rsidRDefault="00426F9C" w:rsidP="00426F9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23077A">
              <w:rPr>
                <w:rFonts w:ascii="Cambria" w:hAnsi="Cambria"/>
              </w:rPr>
              <w:t>7</w:t>
            </w:r>
          </w:p>
        </w:tc>
        <w:tc>
          <w:tcPr>
            <w:tcW w:w="768" w:type="pct"/>
            <w:shd w:val="clear" w:color="auto" w:fill="auto"/>
          </w:tcPr>
          <w:p w14:paraId="031E2690" w14:textId="7B29893C" w:rsidR="002E6029" w:rsidRPr="00640DF8" w:rsidRDefault="00147187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0D788A9C" w14:textId="1D0D8744" w:rsidR="002E6029" w:rsidRPr="00640DF8" w:rsidRDefault="00147187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26" w:type="pct"/>
            <w:shd w:val="clear" w:color="auto" w:fill="auto"/>
          </w:tcPr>
          <w:p w14:paraId="087EAF14" w14:textId="5B8D50EF" w:rsidR="002E6029" w:rsidRPr="00640DF8" w:rsidRDefault="00147187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</w:tr>
      <w:tr w:rsidR="00665EB7" w14:paraId="7BCAC3F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56F78A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074EDB2" w14:textId="77777777" w:rsidR="002E6029" w:rsidRPr="008B0519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489" w:type="pct"/>
            <w:shd w:val="clear" w:color="auto" w:fill="auto"/>
          </w:tcPr>
          <w:p w14:paraId="40CF9AA2" w14:textId="1CD84EF6" w:rsidR="002E6029" w:rsidRPr="00640DF8" w:rsidRDefault="00525D7C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76C11F0" w14:textId="32960118" w:rsidR="002E6029" w:rsidRPr="00640DF8" w:rsidRDefault="00147187" w:rsidP="00426F9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7</w:t>
            </w:r>
          </w:p>
        </w:tc>
        <w:tc>
          <w:tcPr>
            <w:tcW w:w="768" w:type="pct"/>
            <w:shd w:val="clear" w:color="auto" w:fill="auto"/>
          </w:tcPr>
          <w:p w14:paraId="1B4A5EEA" w14:textId="61B41508" w:rsidR="002E6029" w:rsidRPr="00640DF8" w:rsidRDefault="00147187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58F429C1" w14:textId="2B0B0B6B" w:rsidR="002E6029" w:rsidRPr="00640DF8" w:rsidRDefault="00147187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26" w:type="pct"/>
            <w:shd w:val="clear" w:color="auto" w:fill="auto"/>
          </w:tcPr>
          <w:p w14:paraId="07F92345" w14:textId="6DC42FC6" w:rsidR="002E6029" w:rsidRPr="00640DF8" w:rsidRDefault="00147187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</w:tr>
      <w:tr w:rsidR="00665EB7" w14:paraId="40F1928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CCBBF08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1F6C5EAA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489" w:type="pct"/>
            <w:shd w:val="clear" w:color="auto" w:fill="auto"/>
          </w:tcPr>
          <w:p w14:paraId="1B78618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442FDC4" w14:textId="3479D2EA" w:rsidR="002E6029" w:rsidRPr="00640DF8" w:rsidRDefault="00426F9C" w:rsidP="00426F9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5</w:t>
            </w:r>
          </w:p>
        </w:tc>
        <w:tc>
          <w:tcPr>
            <w:tcW w:w="768" w:type="pct"/>
            <w:shd w:val="clear" w:color="auto" w:fill="auto"/>
          </w:tcPr>
          <w:p w14:paraId="0AF95619" w14:textId="2C40CF2A" w:rsidR="002E6029" w:rsidRPr="00640DF8" w:rsidRDefault="000E11BA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5CCBED5D" w14:textId="61C1DCA7" w:rsidR="002E6029" w:rsidRPr="00640DF8" w:rsidRDefault="00147187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726" w:type="pct"/>
            <w:shd w:val="clear" w:color="auto" w:fill="auto"/>
          </w:tcPr>
          <w:p w14:paraId="490E341A" w14:textId="771931FC" w:rsidR="002E6029" w:rsidRPr="00640DF8" w:rsidRDefault="000E11BA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665EB7" w14:paraId="26DC3351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E8E162A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7BF4FEAE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489" w:type="pct"/>
            <w:shd w:val="clear" w:color="auto" w:fill="auto"/>
          </w:tcPr>
          <w:p w14:paraId="00DB469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73089A3" w14:textId="5DF5EF98" w:rsidR="002E6029" w:rsidRPr="00640DF8" w:rsidRDefault="009F5E19" w:rsidP="00426F9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2</w:t>
            </w:r>
          </w:p>
        </w:tc>
        <w:tc>
          <w:tcPr>
            <w:tcW w:w="768" w:type="pct"/>
            <w:shd w:val="clear" w:color="auto" w:fill="auto"/>
          </w:tcPr>
          <w:p w14:paraId="4046CD38" w14:textId="4D584FA1" w:rsidR="002E6029" w:rsidRPr="00640DF8" w:rsidRDefault="000E11BA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2DB7442C" w14:textId="653ACD84" w:rsidR="002E6029" w:rsidRPr="00640DF8" w:rsidRDefault="00147187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26" w:type="pct"/>
            <w:shd w:val="clear" w:color="auto" w:fill="auto"/>
          </w:tcPr>
          <w:p w14:paraId="1C1D308C" w14:textId="4DBD26B0" w:rsidR="002E6029" w:rsidRPr="00640DF8" w:rsidRDefault="000E11BA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665EB7" w14:paraId="395809E5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8A976B3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83BADC8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489" w:type="pct"/>
            <w:shd w:val="clear" w:color="auto" w:fill="auto"/>
          </w:tcPr>
          <w:p w14:paraId="3486BC0E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FE93C3B" w14:textId="68FA9FC5" w:rsidR="002E6029" w:rsidRPr="00640DF8" w:rsidRDefault="00426F9C" w:rsidP="00426F9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5</w:t>
            </w:r>
          </w:p>
        </w:tc>
        <w:tc>
          <w:tcPr>
            <w:tcW w:w="768" w:type="pct"/>
            <w:shd w:val="clear" w:color="auto" w:fill="auto"/>
          </w:tcPr>
          <w:p w14:paraId="4B50BC54" w14:textId="4FF3B75E" w:rsidR="002E6029" w:rsidRPr="00640DF8" w:rsidRDefault="000E11BA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2711D72" w14:textId="4E0FE47B" w:rsidR="002E6029" w:rsidRPr="00640DF8" w:rsidRDefault="00147187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726" w:type="pct"/>
            <w:shd w:val="clear" w:color="auto" w:fill="auto"/>
          </w:tcPr>
          <w:p w14:paraId="21B8606D" w14:textId="1FCB8A7B" w:rsidR="002E6029" w:rsidRPr="00640DF8" w:rsidRDefault="000E11BA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2261ECE8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18056EF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3393BFE7" w14:textId="20AC4FBA" w:rsidR="002E6029" w:rsidRPr="002A03D2" w:rsidRDefault="002E6029" w:rsidP="002F6FA4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489" w:type="pct"/>
            <w:shd w:val="clear" w:color="auto" w:fill="auto"/>
          </w:tcPr>
          <w:p w14:paraId="4635D9C9" w14:textId="1118054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CF5FBE">
              <w:rPr>
                <w:rFonts w:ascii="Cambria" w:hAnsi="Cambria"/>
              </w:rPr>
              <w:t>6</w:t>
            </w:r>
          </w:p>
        </w:tc>
        <w:tc>
          <w:tcPr>
            <w:tcW w:w="767" w:type="pct"/>
            <w:shd w:val="clear" w:color="auto" w:fill="auto"/>
          </w:tcPr>
          <w:p w14:paraId="1AF0C355" w14:textId="3E71A68D" w:rsidR="002E6029" w:rsidRPr="00640DF8" w:rsidRDefault="00D55856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68" w:type="pct"/>
            <w:shd w:val="clear" w:color="auto" w:fill="auto"/>
          </w:tcPr>
          <w:p w14:paraId="3C69B23F" w14:textId="31A6152D" w:rsidR="002E6029" w:rsidRPr="00640DF8" w:rsidRDefault="000E11BA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67" w:type="pct"/>
            <w:shd w:val="clear" w:color="auto" w:fill="auto"/>
          </w:tcPr>
          <w:p w14:paraId="355036CE" w14:textId="0201AFC3" w:rsidR="002E6029" w:rsidRPr="00640DF8" w:rsidRDefault="00E815DE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2</w:t>
            </w:r>
          </w:p>
        </w:tc>
        <w:tc>
          <w:tcPr>
            <w:tcW w:w="726" w:type="pct"/>
            <w:shd w:val="clear" w:color="auto" w:fill="auto"/>
          </w:tcPr>
          <w:p w14:paraId="218264CE" w14:textId="60085347" w:rsidR="002E6029" w:rsidRPr="00640DF8" w:rsidRDefault="00E815DE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</w:tr>
      <w:tr w:rsidR="009C686E" w14:paraId="493593A6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1CA515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99FD810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489" w:type="pct"/>
            <w:shd w:val="clear" w:color="auto" w:fill="auto"/>
          </w:tcPr>
          <w:p w14:paraId="3430CD02" w14:textId="6D7AFAB4" w:rsidR="002E6029" w:rsidRPr="00640DF8" w:rsidRDefault="00160DB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="00E041C7">
              <w:rPr>
                <w:rFonts w:ascii="Cambria" w:hAnsi="Cambria"/>
              </w:rPr>
              <w:t>B</w:t>
            </w:r>
            <w:r>
              <w:rPr>
                <w:rFonts w:ascii="Cambria" w:hAnsi="Cambria"/>
              </w:rPr>
              <w:t>onus]</w:t>
            </w:r>
          </w:p>
        </w:tc>
        <w:tc>
          <w:tcPr>
            <w:tcW w:w="767" w:type="pct"/>
            <w:shd w:val="clear" w:color="auto" w:fill="auto"/>
          </w:tcPr>
          <w:p w14:paraId="4F358E7B" w14:textId="77777777" w:rsidR="002E6029" w:rsidRPr="00640DF8" w:rsidRDefault="002E6029" w:rsidP="00DF333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066AD7D5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47EC48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4A7ECD5" w14:textId="6153520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9C686E" w14:paraId="5312CCB6" w14:textId="77777777" w:rsidTr="00471FE6">
        <w:trPr>
          <w:trHeight w:val="399"/>
        </w:trPr>
        <w:tc>
          <w:tcPr>
            <w:tcW w:w="264" w:type="pct"/>
          </w:tcPr>
          <w:p w14:paraId="276E3334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</w:tcPr>
          <w:p w14:paraId="49AF1AF2" w14:textId="56646596" w:rsidR="002E6029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489" w:type="pct"/>
          </w:tcPr>
          <w:p w14:paraId="5DA99393" w14:textId="6E9B7E3F" w:rsidR="002E6029" w:rsidRPr="00640DF8" w:rsidRDefault="00E041C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14:paraId="4D8F4A30" w14:textId="77777777" w:rsidR="002E6029" w:rsidRPr="00640DF8" w:rsidRDefault="002E6029" w:rsidP="00DF333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E3E0F2D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18A0A86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0D1E00D6" w14:textId="1E46AE7D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7E6539" w14:paraId="36832067" w14:textId="77777777" w:rsidTr="00471FE6">
        <w:trPr>
          <w:trHeight w:val="399"/>
        </w:trPr>
        <w:tc>
          <w:tcPr>
            <w:tcW w:w="1483" w:type="pct"/>
            <w:gridSpan w:val="2"/>
          </w:tcPr>
          <w:p w14:paraId="002543DC" w14:textId="77777777" w:rsidR="002E6029" w:rsidRPr="008155FF" w:rsidRDefault="002E6029" w:rsidP="00D075A7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489" w:type="pct"/>
          </w:tcPr>
          <w:p w14:paraId="30A908EB" w14:textId="77777777" w:rsidR="002E6029" w:rsidRPr="00E221FF" w:rsidRDefault="002E6029" w:rsidP="00D075A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 w14:paraId="5FC7E97A" w14:textId="13016306" w:rsidR="002E6029" w:rsidRPr="00640DF8" w:rsidRDefault="002E6029" w:rsidP="00D075A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D40E325" w14:textId="52AAB468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78FC0AF6" w14:textId="3887B4DF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1354C7D6" w14:textId="1BEBB633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  <w:bookmarkStart w:id="0" w:name="_GoBack"/>
            <w:bookmarkEnd w:id="0"/>
          </w:p>
        </w:tc>
      </w:tr>
    </w:tbl>
    <w:p w14:paraId="2DEBB164" w14:textId="6300D2CF" w:rsidR="00420FC5" w:rsidRDefault="00420FC5" w:rsidP="00C81527">
      <w:pPr>
        <w:rPr>
          <w:rFonts w:ascii="Cambria" w:hAnsi="Cambria"/>
        </w:rPr>
      </w:pPr>
    </w:p>
    <w:p w14:paraId="31A4492F" w14:textId="06985ED4" w:rsidR="005B47B0" w:rsidRDefault="005B47B0" w:rsidP="00C81527">
      <w:pPr>
        <w:rPr>
          <w:rFonts w:ascii="Cambria" w:hAnsi="Cambria"/>
        </w:rPr>
      </w:pPr>
    </w:p>
    <w:p w14:paraId="620B6662" w14:textId="77777777"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lastRenderedPageBreak/>
        <w:t>Evaluation: [VIVA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318"/>
        <w:gridCol w:w="1928"/>
        <w:gridCol w:w="1079"/>
        <w:gridCol w:w="1675"/>
        <w:gridCol w:w="1767"/>
        <w:gridCol w:w="1852"/>
        <w:gridCol w:w="1681"/>
      </w:tblGrid>
      <w:tr w:rsidR="008867BA" w14:paraId="04BE7F1F" w14:textId="77777777" w:rsidTr="00B515A8">
        <w:trPr>
          <w:trHeight w:val="393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5C3463" w14:paraId="496708FD" w14:textId="77777777" w:rsidTr="00B515A8">
        <w:trPr>
          <w:trHeight w:val="393"/>
        </w:trPr>
        <w:tc>
          <w:tcPr>
            <w:tcW w:w="1614" w:type="pct"/>
            <w:gridSpan w:val="3"/>
            <w:vAlign w:val="center"/>
          </w:tcPr>
          <w:p w14:paraId="1B1F8089" w14:textId="50F8ECB3" w:rsidR="008867BA" w:rsidRPr="005B1D89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297E8C7E" w:rsidR="008867BA" w:rsidRPr="00640DF8" w:rsidRDefault="00FC1AB2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469-2</w:t>
            </w:r>
          </w:p>
        </w:tc>
        <w:tc>
          <w:tcPr>
            <w:tcW w:w="858" w:type="pct"/>
            <w:vAlign w:val="center"/>
          </w:tcPr>
          <w:p w14:paraId="7484B645" w14:textId="2FA6D9E2" w:rsidR="008867BA" w:rsidRPr="00640DF8" w:rsidRDefault="00FC1AB2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FC1AB2">
              <w:rPr>
                <w:b/>
              </w:rPr>
              <w:t>17-34480-2</w:t>
            </w:r>
          </w:p>
        </w:tc>
        <w:tc>
          <w:tcPr>
            <w:tcW w:w="899" w:type="pct"/>
          </w:tcPr>
          <w:p w14:paraId="22515B45" w14:textId="3A91CE3A" w:rsidR="008867BA" w:rsidRPr="00640DF8" w:rsidRDefault="00FC1AB2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FC1AB2">
              <w:rPr>
                <w:b/>
              </w:rPr>
              <w:t>17-34529-2</w:t>
            </w:r>
          </w:p>
        </w:tc>
        <w:tc>
          <w:tcPr>
            <w:tcW w:w="816" w:type="pct"/>
          </w:tcPr>
          <w:p w14:paraId="2627369E" w14:textId="51113B77" w:rsidR="008867BA" w:rsidRPr="00640DF8" w:rsidRDefault="00FC1AB2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FC1AB2">
              <w:rPr>
                <w:b/>
              </w:rPr>
              <w:t>17-34549-2</w:t>
            </w:r>
          </w:p>
        </w:tc>
      </w:tr>
      <w:tr w:rsidR="008867BA" w14:paraId="13BB3E02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8867BA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2A23D311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8867BA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8867BA" w:rsidRDefault="00AF75B2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754566E8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8867BA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8867BA" w:rsidRDefault="00AF75B2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3A482D3C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14:paraId="3BA763E8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7DFC1715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8867BA" w:rsidRPr="00640DF8" w:rsidRDefault="007450BE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8867BA" w:rsidRPr="00640DF8" w:rsidRDefault="00751EAE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B515A8" w14:paraId="7F13A2FC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195DA2AC" w14:textId="77777777" w:rsidR="00B515A8" w:rsidRPr="00640DF8" w:rsidRDefault="00B515A8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B515A8" w:rsidRDefault="00B515A8" w:rsidP="004171CC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B515A8" w:rsidRPr="002D2F9F" w:rsidRDefault="00751EAE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77777777" w:rsidR="00B515A8" w:rsidRPr="00640DF8" w:rsidRDefault="00B515A8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14:paraId="4256B16A" w14:textId="77777777" w:rsidTr="00B515A8">
        <w:trPr>
          <w:trHeight w:val="393"/>
        </w:trPr>
        <w:tc>
          <w:tcPr>
            <w:tcW w:w="1090" w:type="pct"/>
            <w:gridSpan w:val="2"/>
          </w:tcPr>
          <w:p w14:paraId="1FB08A08" w14:textId="77777777" w:rsidR="008867BA" w:rsidRPr="008155FF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8867BA" w:rsidRPr="00E221FF" w:rsidRDefault="00FF1D8B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</w:t>
            </w:r>
            <w:r w:rsidR="008867BA">
              <w:rPr>
                <w:rFonts w:ascii="Cambria" w:hAnsi="Cambria"/>
                <w:b/>
                <w:bCs/>
              </w:rPr>
              <w:t>0</w:t>
            </w:r>
          </w:p>
        </w:tc>
        <w:tc>
          <w:tcPr>
            <w:tcW w:w="813" w:type="pct"/>
          </w:tcPr>
          <w:p w14:paraId="31FD4D66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51C7A4D9" w:rsidR="001C5CD6" w:rsidRDefault="001C5CD6" w:rsidP="00420FC5">
      <w:pPr>
        <w:rPr>
          <w:rFonts w:ascii="Cambria" w:hAnsi="Cambria"/>
        </w:rPr>
      </w:pPr>
    </w:p>
    <w:p w14:paraId="730C04E0" w14:textId="2F2402BB" w:rsidR="00471FE6" w:rsidRDefault="00471FE6" w:rsidP="00420FC5">
      <w:pPr>
        <w:rPr>
          <w:rFonts w:ascii="Cambria" w:hAnsi="Cambria"/>
        </w:rPr>
      </w:pPr>
    </w:p>
    <w:p w14:paraId="1389956E" w14:textId="20365A1B" w:rsidR="00471FE6" w:rsidRDefault="00471FE6" w:rsidP="00420FC5">
      <w:pPr>
        <w:rPr>
          <w:rFonts w:ascii="Cambria" w:hAnsi="Cambria"/>
        </w:rPr>
      </w:pPr>
    </w:p>
    <w:p w14:paraId="602B79AD" w14:textId="7EE7C0B4" w:rsidR="00471FE6" w:rsidRDefault="00471FE6" w:rsidP="00420FC5">
      <w:pPr>
        <w:rPr>
          <w:rFonts w:ascii="Cambria" w:hAnsi="Cambria"/>
        </w:rPr>
      </w:pPr>
    </w:p>
    <w:p w14:paraId="1BD8B7F2" w14:textId="641590CF" w:rsidR="00471FE6" w:rsidRDefault="00471FE6" w:rsidP="00420FC5">
      <w:pPr>
        <w:rPr>
          <w:rFonts w:ascii="Cambria" w:hAnsi="Cambria"/>
        </w:rPr>
      </w:pPr>
    </w:p>
    <w:p w14:paraId="2A61437F" w14:textId="706720FF" w:rsidR="00471FE6" w:rsidRDefault="00471FE6" w:rsidP="00420FC5">
      <w:pPr>
        <w:rPr>
          <w:rFonts w:ascii="Cambria" w:hAnsi="Cambria"/>
        </w:rPr>
      </w:pPr>
    </w:p>
    <w:p w14:paraId="3F69C9E0" w14:textId="58727E4D" w:rsidR="00471FE6" w:rsidRDefault="00471FE6" w:rsidP="00420FC5">
      <w:pPr>
        <w:rPr>
          <w:rFonts w:ascii="Cambria" w:hAnsi="Cambria"/>
        </w:rPr>
      </w:pPr>
    </w:p>
    <w:p w14:paraId="3B642757" w14:textId="0C460681" w:rsidR="00471FE6" w:rsidRDefault="00471FE6" w:rsidP="00420FC5">
      <w:pPr>
        <w:rPr>
          <w:rFonts w:ascii="Cambria" w:hAnsi="Cambria"/>
        </w:rPr>
      </w:pPr>
    </w:p>
    <w:p w14:paraId="75744ACB" w14:textId="096635FA" w:rsidR="00471FE6" w:rsidRDefault="00471FE6" w:rsidP="00420FC5">
      <w:pPr>
        <w:rPr>
          <w:rFonts w:ascii="Cambria" w:hAnsi="Cambria"/>
        </w:rPr>
      </w:pPr>
    </w:p>
    <w:p w14:paraId="31315E69" w14:textId="4DFFAA86" w:rsidR="00471FE6" w:rsidRDefault="00471FE6" w:rsidP="00420FC5">
      <w:pPr>
        <w:rPr>
          <w:rFonts w:ascii="Cambria" w:hAnsi="Cambria"/>
        </w:rPr>
      </w:pPr>
    </w:p>
    <w:p w14:paraId="643DC25A" w14:textId="3055D136" w:rsidR="00471FE6" w:rsidRDefault="00471FE6" w:rsidP="00420FC5">
      <w:pPr>
        <w:rPr>
          <w:rFonts w:ascii="Cambria" w:hAnsi="Cambria"/>
        </w:rPr>
      </w:pPr>
    </w:p>
    <w:p w14:paraId="6747C846" w14:textId="47DB2675" w:rsidR="00471FE6" w:rsidRDefault="00471FE6" w:rsidP="00420FC5">
      <w:pPr>
        <w:rPr>
          <w:rFonts w:ascii="Cambria" w:hAnsi="Cambria"/>
        </w:rPr>
      </w:pPr>
    </w:p>
    <w:p w14:paraId="3D5F281A" w14:textId="480429ED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lastRenderedPageBreak/>
        <w:t>TEAM MEMBER 1</w:t>
      </w:r>
      <w:r>
        <w:rPr>
          <w:rFonts w:ascii="Cambria" w:hAnsi="Cambria"/>
          <w:b/>
          <w:bCs/>
        </w:rPr>
        <w:t xml:space="preserve"> LIST OF FEATURES</w:t>
      </w:r>
    </w:p>
    <w:p w14:paraId="440CC4EF" w14:textId="7ED432AD" w:rsidR="00FB73D9" w:rsidRDefault="00471FE6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AD14B6">
        <w:rPr>
          <w:rFonts w:ascii="Cambria" w:hAnsi="Cambria"/>
          <w:b/>
          <w:bCs/>
        </w:rPr>
        <w:t xml:space="preserve"> Logged</w:t>
      </w:r>
      <w:r w:rsidR="009F5E19">
        <w:rPr>
          <w:rFonts w:ascii="Cambria" w:hAnsi="Cambria"/>
          <w:b/>
          <w:bCs/>
        </w:rPr>
        <w:t xml:space="preserve"> in</w:t>
      </w:r>
      <w:r w:rsidR="00AD14B6">
        <w:rPr>
          <w:rFonts w:ascii="Cambria" w:hAnsi="Cambria"/>
          <w:b/>
          <w:bCs/>
        </w:rPr>
        <w:t xml:space="preserve"> user name showing</w:t>
      </w:r>
    </w:p>
    <w:p w14:paraId="1B7EAB19" w14:textId="08D5639D" w:rsidR="00FB73D9" w:rsidRDefault="00FB73D9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AD14B6">
        <w:rPr>
          <w:rFonts w:ascii="Cambria" w:hAnsi="Cambria"/>
          <w:b/>
          <w:bCs/>
        </w:rPr>
        <w:t xml:space="preserve"> Logout</w:t>
      </w:r>
    </w:p>
    <w:p w14:paraId="518B7E6F" w14:textId="7A3C8809" w:rsidR="00FB73D9" w:rsidRDefault="00FB73D9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59220E">
        <w:rPr>
          <w:rFonts w:ascii="Cambria" w:hAnsi="Cambria"/>
          <w:b/>
          <w:bCs/>
        </w:rPr>
        <w:t xml:space="preserve"> page authorization</w:t>
      </w:r>
    </w:p>
    <w:p w14:paraId="362C61FF" w14:textId="6095CEF3" w:rsidR="00AD14B6" w:rsidRDefault="00AD14B6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 add to cart button</w:t>
      </w:r>
    </w:p>
    <w:p w14:paraId="6E312414" w14:textId="32235E64" w:rsidR="00AD14B6" w:rsidRDefault="00AD14B6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 item added to your cart message</w:t>
      </w:r>
    </w:p>
    <w:p w14:paraId="11E8DEA6" w14:textId="405C4C10" w:rsidR="00AD14B6" w:rsidRDefault="00AD14B6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6. </w:t>
      </w:r>
      <w:r w:rsidR="00147187">
        <w:rPr>
          <w:rFonts w:ascii="Cambria" w:hAnsi="Cambria"/>
          <w:b/>
          <w:bCs/>
        </w:rPr>
        <w:t xml:space="preserve">user can not add same item secondly and show a danger message </w:t>
      </w:r>
    </w:p>
    <w:p w14:paraId="2FDEC9BF" w14:textId="3324C5B0" w:rsidR="00147187" w:rsidRDefault="00147187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</w:t>
      </w:r>
      <w:r w:rsidR="00B807F3">
        <w:rPr>
          <w:rFonts w:ascii="Cambria" w:hAnsi="Cambria"/>
          <w:b/>
          <w:bCs/>
        </w:rPr>
        <w:t xml:space="preserve"> add to cart item </w:t>
      </w:r>
    </w:p>
    <w:p w14:paraId="24C0B3A0" w14:textId="3CD3EC11" w:rsidR="00B807F3" w:rsidRDefault="00B807F3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 show number of item in cart</w:t>
      </w:r>
    </w:p>
    <w:p w14:paraId="29140DA3" w14:textId="6E4978C7" w:rsidR="00B807F3" w:rsidRDefault="00B807F3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 cart link</w:t>
      </w:r>
    </w:p>
    <w:p w14:paraId="13AB6C4C" w14:textId="23FAFBC8" w:rsidR="00B807F3" w:rsidRDefault="00B807F3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0. show total item ,item price </w:t>
      </w:r>
      <w:r w:rsidR="00D55856">
        <w:rPr>
          <w:rFonts w:ascii="Cambria" w:hAnsi="Cambria"/>
          <w:b/>
          <w:bCs/>
        </w:rPr>
        <w:t>,item id, quantity, and total price</w:t>
      </w:r>
      <w:r w:rsidR="00365F75">
        <w:rPr>
          <w:rFonts w:ascii="Cambria" w:hAnsi="Cambria"/>
          <w:b/>
          <w:bCs/>
        </w:rPr>
        <w:t xml:space="preserve"> in a table </w:t>
      </w:r>
    </w:p>
    <w:p w14:paraId="0FCFE49E" w14:textId="6EF92284" w:rsidR="00D55856" w:rsidRDefault="00D55856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1. quantity change, and total price change </w:t>
      </w:r>
    </w:p>
    <w:p w14:paraId="5E67A87D" w14:textId="7F26D323" w:rsidR="00D55856" w:rsidRDefault="00D55856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2. show grand total price</w:t>
      </w:r>
    </w:p>
    <w:p w14:paraId="571DD42B" w14:textId="176071EA" w:rsidR="00D55856" w:rsidRDefault="00D55856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3. clear cart</w:t>
      </w:r>
    </w:p>
    <w:p w14:paraId="69FED1C8" w14:textId="10DC2993" w:rsidR="00D55856" w:rsidRDefault="00D55856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4. remove item</w:t>
      </w:r>
    </w:p>
    <w:p w14:paraId="6933A4F9" w14:textId="781B5D45" w:rsidR="00D55856" w:rsidRDefault="00D55856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5. checkout link </w:t>
      </w:r>
    </w:p>
    <w:p w14:paraId="4CD61D0C" w14:textId="5430DC3B" w:rsidR="00D55856" w:rsidRDefault="00D55856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6. continue shopping button</w:t>
      </w:r>
    </w:p>
    <w:p w14:paraId="2561A3F4" w14:textId="50CFD9AD" w:rsidR="00471FE6" w:rsidRPr="00FB73D9" w:rsidRDefault="00471FE6" w:rsidP="00420FC5">
      <w:pPr>
        <w:rPr>
          <w:rFonts w:ascii="Cambria" w:hAnsi="Cambria"/>
          <w:b/>
          <w:bCs/>
        </w:rPr>
      </w:pPr>
    </w:p>
    <w:p w14:paraId="5C368FB8" w14:textId="4BCC6EB0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2 LIST OF FEATURES</w:t>
      </w:r>
    </w:p>
    <w:p w14:paraId="2F76BC2F" w14:textId="77777777" w:rsidR="00365F75" w:rsidRDefault="00D55856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.Background Body colour </w:t>
      </w:r>
    </w:p>
    <w:p w14:paraId="11BE06EE" w14:textId="77777777" w:rsidR="00365F75" w:rsidRDefault="00D55856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2.Signup/login word in the middle </w:t>
      </w:r>
    </w:p>
    <w:p w14:paraId="5E702DFE" w14:textId="77777777" w:rsidR="00365F75" w:rsidRDefault="00D55856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3.To write information Box </w:t>
      </w:r>
    </w:p>
    <w:p w14:paraId="187E1FD8" w14:textId="77777777" w:rsidR="00365F75" w:rsidRDefault="00D55856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4.Box border colour different </w:t>
      </w:r>
    </w:p>
    <w:p w14:paraId="2592077B" w14:textId="77777777" w:rsidR="00365F75" w:rsidRDefault="00D55856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5.Authorised Password field </w:t>
      </w:r>
    </w:p>
    <w:p w14:paraId="21B5D0B7" w14:textId="77777777" w:rsidR="00365F75" w:rsidRDefault="00D55856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6.Authorised Email Field </w:t>
      </w:r>
    </w:p>
    <w:p w14:paraId="542CE7F2" w14:textId="77777777" w:rsidR="00365F75" w:rsidRDefault="00D55856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7.authoritied phone number </w:t>
      </w:r>
    </w:p>
    <w:p w14:paraId="5D38647E" w14:textId="77777777" w:rsidR="00365F75" w:rsidRDefault="00D55856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8.authoritied card number </w:t>
      </w:r>
    </w:p>
    <w:p w14:paraId="1A095166" w14:textId="77777777" w:rsidR="00365F75" w:rsidRDefault="00D55856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9.Alert if any field empty </w:t>
      </w:r>
    </w:p>
    <w:p w14:paraId="60ED68BE" w14:textId="77777777" w:rsidR="00365F75" w:rsidRDefault="00D55856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lastRenderedPageBreak/>
        <w:t xml:space="preserve">10.Submit box </w:t>
      </w:r>
    </w:p>
    <w:p w14:paraId="17683579" w14:textId="5BE29BDA" w:rsidR="00365F75" w:rsidRDefault="00E815DE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>11.Button hov</w:t>
      </w:r>
      <w:r w:rsidR="00D55856"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er effect </w:t>
      </w:r>
    </w:p>
    <w:p w14:paraId="64152FAB" w14:textId="77777777" w:rsidR="00365F75" w:rsidRDefault="00D55856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2.Alert if email/password wrong </w:t>
      </w:r>
    </w:p>
    <w:p w14:paraId="77C7076A" w14:textId="77777777" w:rsidR="00365F75" w:rsidRDefault="00D55856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3. email verification </w:t>
      </w:r>
    </w:p>
    <w:p w14:paraId="7284F228" w14:textId="77777777" w:rsidR="00365F75" w:rsidRDefault="00D55856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4.password verification </w:t>
      </w:r>
    </w:p>
    <w:p w14:paraId="5D76D804" w14:textId="77777777" w:rsidR="00365F75" w:rsidRDefault="00D55856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5.showing database value </w:t>
      </w:r>
    </w:p>
    <w:p w14:paraId="391048AC" w14:textId="40C0CA46" w:rsidR="00365F75" w:rsidRDefault="00D55856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>16.welcome message with email name</w:t>
      </w:r>
    </w:p>
    <w:p w14:paraId="3F1CA676" w14:textId="77777777" w:rsidR="00365F75" w:rsidRDefault="00365F75" w:rsidP="00FB73D9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</w:p>
    <w:p w14:paraId="27A21E95" w14:textId="334A00DF"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3</w:t>
      </w:r>
      <w:r w:rsidRPr="00471FE6">
        <w:rPr>
          <w:rFonts w:ascii="Cambria" w:hAnsi="Cambria"/>
          <w:b/>
          <w:bCs/>
        </w:rPr>
        <w:t xml:space="preserve"> LIST OF FEATURES</w:t>
      </w:r>
    </w:p>
    <w:p w14:paraId="4E26124C" w14:textId="77777777" w:rsidR="001F38B9" w:rsidRPr="00E21F3B" w:rsidRDefault="001F38B9" w:rsidP="001F38B9">
      <w:pPr>
        <w:rPr>
          <w:rFonts w:ascii="Cambria" w:hAnsi="Cambria"/>
          <w:bCs/>
        </w:rPr>
      </w:pPr>
      <w:r w:rsidRPr="00E21F3B">
        <w:rPr>
          <w:rFonts w:ascii="Cambria" w:hAnsi="Cambria"/>
          <w:bCs/>
        </w:rPr>
        <w:t>1. Product list</w:t>
      </w:r>
    </w:p>
    <w:p w14:paraId="2598DD08" w14:textId="77777777" w:rsidR="001F38B9" w:rsidRPr="00E21F3B" w:rsidRDefault="001F38B9" w:rsidP="001F38B9">
      <w:pPr>
        <w:rPr>
          <w:rFonts w:ascii="Cambria" w:hAnsi="Cambria"/>
          <w:bCs/>
        </w:rPr>
      </w:pPr>
      <w:r w:rsidRPr="00E21F3B">
        <w:rPr>
          <w:rFonts w:ascii="Cambria" w:hAnsi="Cambria"/>
          <w:bCs/>
        </w:rPr>
        <w:t xml:space="preserve">2. </w:t>
      </w:r>
      <w:r>
        <w:rPr>
          <w:rFonts w:ascii="Cambria" w:hAnsi="Cambria"/>
          <w:bCs/>
        </w:rPr>
        <w:t>Product quantity</w:t>
      </w:r>
    </w:p>
    <w:p w14:paraId="74643333" w14:textId="77777777" w:rsidR="001F38B9" w:rsidRPr="00E21F3B" w:rsidRDefault="001F38B9" w:rsidP="001F38B9">
      <w:pPr>
        <w:rPr>
          <w:rFonts w:ascii="Cambria" w:hAnsi="Cambria"/>
          <w:bCs/>
        </w:rPr>
      </w:pPr>
      <w:r w:rsidRPr="00E21F3B">
        <w:rPr>
          <w:rFonts w:ascii="Cambria" w:hAnsi="Cambria"/>
          <w:bCs/>
        </w:rPr>
        <w:t xml:space="preserve">3. Total amount payable </w:t>
      </w:r>
    </w:p>
    <w:p w14:paraId="430D2DAE" w14:textId="77777777" w:rsidR="001F38B9" w:rsidRPr="00E21F3B" w:rsidRDefault="001F38B9" w:rsidP="001F38B9">
      <w:pPr>
        <w:rPr>
          <w:rFonts w:ascii="Cambria" w:hAnsi="Cambria"/>
          <w:bCs/>
        </w:rPr>
      </w:pPr>
      <w:r w:rsidRPr="00E21F3B">
        <w:rPr>
          <w:rFonts w:ascii="Cambria" w:hAnsi="Cambria"/>
          <w:bCs/>
        </w:rPr>
        <w:t>4. Payment mode option</w:t>
      </w:r>
    </w:p>
    <w:p w14:paraId="6B9E3351" w14:textId="77777777" w:rsidR="001F38B9" w:rsidRPr="00E21F3B" w:rsidRDefault="001F38B9" w:rsidP="001F38B9">
      <w:pPr>
        <w:rPr>
          <w:rFonts w:ascii="Cambria" w:hAnsi="Cambria"/>
          <w:bCs/>
        </w:rPr>
      </w:pPr>
      <w:r w:rsidRPr="00E21F3B">
        <w:rPr>
          <w:rFonts w:ascii="Cambria" w:hAnsi="Cambria"/>
          <w:bCs/>
        </w:rPr>
        <w:t>5. Checkout without signup</w:t>
      </w:r>
    </w:p>
    <w:p w14:paraId="2F2392BA" w14:textId="77777777" w:rsidR="001F38B9" w:rsidRPr="00E21F3B" w:rsidRDefault="001F38B9" w:rsidP="001F38B9">
      <w:pPr>
        <w:rPr>
          <w:rFonts w:ascii="Cambria" w:hAnsi="Cambria"/>
          <w:bCs/>
        </w:rPr>
      </w:pPr>
      <w:r w:rsidRPr="00E21F3B">
        <w:rPr>
          <w:rFonts w:ascii="Cambria" w:hAnsi="Cambria"/>
          <w:bCs/>
        </w:rPr>
        <w:t>6. Card validation</w:t>
      </w:r>
    </w:p>
    <w:p w14:paraId="02C0BD6B" w14:textId="77777777" w:rsidR="001F38B9" w:rsidRPr="00E21F3B" w:rsidRDefault="001F38B9" w:rsidP="001F38B9">
      <w:pPr>
        <w:rPr>
          <w:rFonts w:ascii="Cambria" w:hAnsi="Cambria"/>
          <w:bCs/>
        </w:rPr>
      </w:pPr>
      <w:r w:rsidRPr="00E21F3B">
        <w:rPr>
          <w:rFonts w:ascii="Cambria" w:hAnsi="Cambria"/>
          <w:bCs/>
        </w:rPr>
        <w:t>7. Payment success message</w:t>
      </w:r>
    </w:p>
    <w:p w14:paraId="372F6F2A" w14:textId="77777777" w:rsidR="001F38B9" w:rsidRPr="00E21F3B" w:rsidRDefault="001F38B9" w:rsidP="001F38B9">
      <w:pPr>
        <w:rPr>
          <w:rFonts w:ascii="Cambria" w:hAnsi="Cambria"/>
          <w:bCs/>
        </w:rPr>
      </w:pPr>
      <w:r w:rsidRPr="00E21F3B">
        <w:rPr>
          <w:rFonts w:ascii="Cambria" w:hAnsi="Cambria"/>
          <w:bCs/>
        </w:rPr>
        <w:t>8.  Navbar</w:t>
      </w:r>
    </w:p>
    <w:p w14:paraId="31C86811" w14:textId="77777777" w:rsidR="001F38B9" w:rsidRPr="00E21F3B" w:rsidRDefault="001F38B9" w:rsidP="001F38B9">
      <w:pPr>
        <w:rPr>
          <w:rFonts w:ascii="Cambria" w:hAnsi="Cambria"/>
          <w:bCs/>
        </w:rPr>
      </w:pPr>
      <w:r w:rsidRPr="00E21F3B">
        <w:rPr>
          <w:rFonts w:ascii="Cambria" w:hAnsi="Cambria"/>
          <w:bCs/>
        </w:rPr>
        <w:t>9.   Email format validation</w:t>
      </w:r>
    </w:p>
    <w:p w14:paraId="704D1B6E" w14:textId="77777777" w:rsidR="001F38B9" w:rsidRPr="00E21F3B" w:rsidRDefault="001F38B9" w:rsidP="001F38B9">
      <w:pPr>
        <w:rPr>
          <w:rFonts w:ascii="Cambria" w:hAnsi="Cambria"/>
          <w:bCs/>
        </w:rPr>
      </w:pPr>
      <w:r w:rsidRPr="00E21F3B">
        <w:rPr>
          <w:rFonts w:ascii="Cambria" w:hAnsi="Cambria"/>
          <w:bCs/>
        </w:rPr>
        <w:t>10. Phone number format validation</w:t>
      </w:r>
    </w:p>
    <w:p w14:paraId="59224132" w14:textId="77777777" w:rsidR="001F38B9" w:rsidRPr="00E21F3B" w:rsidRDefault="001F38B9" w:rsidP="001F38B9">
      <w:pPr>
        <w:rPr>
          <w:rFonts w:ascii="Cambria" w:hAnsi="Cambria"/>
          <w:bCs/>
        </w:rPr>
      </w:pPr>
      <w:r w:rsidRPr="00E21F3B">
        <w:rPr>
          <w:rFonts w:ascii="Cambria" w:hAnsi="Cambria"/>
          <w:bCs/>
        </w:rPr>
        <w:t>11.</w:t>
      </w:r>
      <w:r>
        <w:rPr>
          <w:rFonts w:ascii="Cambria" w:hAnsi="Cambria"/>
          <w:bCs/>
        </w:rPr>
        <w:t xml:space="preserve"> </w:t>
      </w:r>
      <w:r w:rsidRPr="00E21F3B">
        <w:rPr>
          <w:rFonts w:ascii="Cambria" w:hAnsi="Cambria"/>
          <w:bCs/>
        </w:rPr>
        <w:t>Name, Address kept optional</w:t>
      </w:r>
    </w:p>
    <w:p w14:paraId="122C0D48" w14:textId="77777777" w:rsidR="001F38B9" w:rsidRPr="00E21F3B" w:rsidRDefault="001F38B9" w:rsidP="001F38B9">
      <w:pPr>
        <w:rPr>
          <w:rFonts w:ascii="Cambria" w:hAnsi="Cambria"/>
          <w:bCs/>
        </w:rPr>
      </w:pPr>
      <w:r w:rsidRPr="00E21F3B">
        <w:rPr>
          <w:rFonts w:ascii="Cambria" w:hAnsi="Cambria"/>
          <w:bCs/>
        </w:rPr>
        <w:t xml:space="preserve">12. </w:t>
      </w:r>
      <w:r>
        <w:rPr>
          <w:rFonts w:ascii="Cambria" w:hAnsi="Cambria"/>
          <w:bCs/>
        </w:rPr>
        <w:t xml:space="preserve">Signup required for card payment </w:t>
      </w:r>
    </w:p>
    <w:p w14:paraId="0CDB1D8E" w14:textId="77777777" w:rsidR="001F38B9" w:rsidRDefault="001F38B9" w:rsidP="00147187">
      <w:pPr>
        <w:rPr>
          <w:rFonts w:ascii="Cambria" w:hAnsi="Cambria"/>
          <w:b/>
          <w:bCs/>
        </w:rPr>
      </w:pPr>
    </w:p>
    <w:p w14:paraId="2C0DFBAE" w14:textId="77777777" w:rsidR="00147187" w:rsidRDefault="00147187" w:rsidP="00147187">
      <w:pPr>
        <w:rPr>
          <w:rFonts w:ascii="Cambria" w:hAnsi="Cambria"/>
          <w:b/>
          <w:bCs/>
        </w:rPr>
      </w:pPr>
    </w:p>
    <w:p w14:paraId="57468EE4" w14:textId="009B243F"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4</w:t>
      </w:r>
      <w:r w:rsidRPr="00471FE6">
        <w:rPr>
          <w:rFonts w:ascii="Cambria" w:hAnsi="Cambria"/>
          <w:b/>
          <w:bCs/>
        </w:rPr>
        <w:t xml:space="preserve"> LIST OF FEATURES</w:t>
      </w:r>
    </w:p>
    <w:p w14:paraId="3ADB3B42" w14:textId="77777777" w:rsidR="00D71E67" w:rsidRDefault="00D71E67" w:rsidP="00420FC5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.Background picture </w:t>
      </w:r>
    </w:p>
    <w:p w14:paraId="65F3F934" w14:textId="77777777" w:rsidR="00D71E67" w:rsidRDefault="00D71E67" w:rsidP="00420FC5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2.Background picture animation </w:t>
      </w:r>
    </w:p>
    <w:p w14:paraId="75DF5B88" w14:textId="77777777" w:rsidR="00D71E67" w:rsidRDefault="00D71E67" w:rsidP="00420FC5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3.Text animation </w:t>
      </w:r>
    </w:p>
    <w:p w14:paraId="411E2F18" w14:textId="77777777" w:rsidR="00D71E67" w:rsidRDefault="00D71E67" w:rsidP="00420FC5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4.Background body colour </w:t>
      </w:r>
    </w:p>
    <w:p w14:paraId="59B004AA" w14:textId="77777777" w:rsidR="00D71E67" w:rsidRDefault="00D71E67" w:rsidP="00420FC5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lastRenderedPageBreak/>
        <w:t xml:space="preserve">5.Radio button </w:t>
      </w:r>
    </w:p>
    <w:p w14:paraId="0634FFF8" w14:textId="77777777" w:rsidR="00D71E67" w:rsidRDefault="00D71E67" w:rsidP="00420FC5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6.Select button </w:t>
      </w:r>
    </w:p>
    <w:p w14:paraId="23211BE5" w14:textId="77777777" w:rsidR="00D71E67" w:rsidRDefault="00D71E67" w:rsidP="00420FC5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7.Button hover effect </w:t>
      </w:r>
    </w:p>
    <w:p w14:paraId="2449900F" w14:textId="77777777" w:rsidR="00D71E67" w:rsidRDefault="00D71E67" w:rsidP="00420FC5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8.Alert </w:t>
      </w:r>
    </w:p>
    <w:p w14:paraId="6579A5CF" w14:textId="77777777" w:rsidR="00D71E67" w:rsidRDefault="00D71E67" w:rsidP="00420FC5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9.Home page </w:t>
      </w:r>
    </w:p>
    <w:p w14:paraId="178AD1D8" w14:textId="77777777" w:rsidR="00D71E67" w:rsidRDefault="00D71E67" w:rsidP="00420FC5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0.Features page </w:t>
      </w:r>
    </w:p>
    <w:p w14:paraId="15A01637" w14:textId="77777777" w:rsidR="00D71E67" w:rsidRDefault="00D71E67" w:rsidP="00420FC5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1.About us page </w:t>
      </w:r>
    </w:p>
    <w:p w14:paraId="221BD0EE" w14:textId="77777777" w:rsidR="00D71E67" w:rsidRDefault="00D71E67" w:rsidP="00420FC5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2.Developers page </w:t>
      </w:r>
    </w:p>
    <w:p w14:paraId="2A8F3B02" w14:textId="77777777" w:rsidR="00D71E67" w:rsidRDefault="00D71E67" w:rsidP="00420FC5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3.Brands page </w:t>
      </w:r>
    </w:p>
    <w:p w14:paraId="0C83FC0A" w14:textId="77777777" w:rsidR="00D71E67" w:rsidRDefault="00D71E67" w:rsidP="00420FC5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4.Contact us page </w:t>
      </w:r>
    </w:p>
    <w:p w14:paraId="5222563C" w14:textId="77777777" w:rsidR="00D71E67" w:rsidRDefault="00D71E67" w:rsidP="00420FC5">
      <w:pP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 xml:space="preserve">15.Different types of icon </w:t>
      </w:r>
    </w:p>
    <w:p w14:paraId="393C3EEB" w14:textId="3E68B631" w:rsidR="00FB73D9" w:rsidRPr="00471FE6" w:rsidRDefault="00D71E67" w:rsidP="00420FC5">
      <w:pPr>
        <w:rPr>
          <w:rFonts w:ascii="Cambria" w:hAnsi="Cambria"/>
          <w:b/>
          <w:bCs/>
        </w:rPr>
      </w:pPr>
      <w:r>
        <w:rPr>
          <w:rFonts w:ascii="Segoe UI Historic" w:hAnsi="Segoe UI Historic" w:cs="Segoe UI Historic"/>
          <w:color w:val="050505"/>
          <w:sz w:val="23"/>
          <w:szCs w:val="23"/>
          <w:shd w:val="clear" w:color="auto" w:fill="E4E6EB"/>
        </w:rPr>
        <w:t>16.Text shadow</w:t>
      </w:r>
    </w:p>
    <w:sectPr w:rsidR="00FB73D9" w:rsidRPr="00471F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40C7E5" w14:textId="77777777" w:rsidR="00D31883" w:rsidRDefault="00D31883" w:rsidP="00E92083">
      <w:pPr>
        <w:spacing w:after="0" w:line="240" w:lineRule="auto"/>
      </w:pPr>
      <w:r>
        <w:separator/>
      </w:r>
    </w:p>
  </w:endnote>
  <w:endnote w:type="continuationSeparator" w:id="0">
    <w:p w14:paraId="3709A019" w14:textId="77777777" w:rsidR="00D31883" w:rsidRDefault="00D31883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54755B" w14:textId="77777777" w:rsidR="00D31883" w:rsidRDefault="00D31883" w:rsidP="00E92083">
      <w:pPr>
        <w:spacing w:after="0" w:line="240" w:lineRule="auto"/>
      </w:pPr>
      <w:r>
        <w:separator/>
      </w:r>
    </w:p>
  </w:footnote>
  <w:footnote w:type="continuationSeparator" w:id="0">
    <w:p w14:paraId="31D980EA" w14:textId="77777777" w:rsidR="00D31883" w:rsidRDefault="00D31883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375F9"/>
    <w:rsid w:val="00053E44"/>
    <w:rsid w:val="0006265B"/>
    <w:rsid w:val="00062AC1"/>
    <w:rsid w:val="00063927"/>
    <w:rsid w:val="00065620"/>
    <w:rsid w:val="0007183D"/>
    <w:rsid w:val="000755FD"/>
    <w:rsid w:val="00082627"/>
    <w:rsid w:val="000934A9"/>
    <w:rsid w:val="000B668E"/>
    <w:rsid w:val="000D2182"/>
    <w:rsid w:val="000E11BA"/>
    <w:rsid w:val="000E1B23"/>
    <w:rsid w:val="000F40AE"/>
    <w:rsid w:val="001114EF"/>
    <w:rsid w:val="00147187"/>
    <w:rsid w:val="00150425"/>
    <w:rsid w:val="00151F61"/>
    <w:rsid w:val="0015704F"/>
    <w:rsid w:val="00160DB7"/>
    <w:rsid w:val="00162135"/>
    <w:rsid w:val="00162E94"/>
    <w:rsid w:val="0018101E"/>
    <w:rsid w:val="001C5CD6"/>
    <w:rsid w:val="001E6B2B"/>
    <w:rsid w:val="001F2B78"/>
    <w:rsid w:val="001F38B9"/>
    <w:rsid w:val="0023077A"/>
    <w:rsid w:val="00236D7F"/>
    <w:rsid w:val="0025669D"/>
    <w:rsid w:val="00274BCD"/>
    <w:rsid w:val="002A03D2"/>
    <w:rsid w:val="002A438A"/>
    <w:rsid w:val="002B4973"/>
    <w:rsid w:val="002D2F9F"/>
    <w:rsid w:val="002E6029"/>
    <w:rsid w:val="002F6FA4"/>
    <w:rsid w:val="00346844"/>
    <w:rsid w:val="00350FCE"/>
    <w:rsid w:val="00356DBF"/>
    <w:rsid w:val="00365F75"/>
    <w:rsid w:val="00384C7B"/>
    <w:rsid w:val="003965A5"/>
    <w:rsid w:val="003A7137"/>
    <w:rsid w:val="003A7AC4"/>
    <w:rsid w:val="003D3225"/>
    <w:rsid w:val="003D5532"/>
    <w:rsid w:val="00420FC5"/>
    <w:rsid w:val="00426F9C"/>
    <w:rsid w:val="00441E29"/>
    <w:rsid w:val="00471FE6"/>
    <w:rsid w:val="0049173E"/>
    <w:rsid w:val="00495403"/>
    <w:rsid w:val="004A431E"/>
    <w:rsid w:val="004B1F9C"/>
    <w:rsid w:val="004D0C27"/>
    <w:rsid w:val="004D1643"/>
    <w:rsid w:val="00507BC6"/>
    <w:rsid w:val="0052217A"/>
    <w:rsid w:val="00525D7C"/>
    <w:rsid w:val="00531DBF"/>
    <w:rsid w:val="00573463"/>
    <w:rsid w:val="0059220E"/>
    <w:rsid w:val="00596BBE"/>
    <w:rsid w:val="005A1A4A"/>
    <w:rsid w:val="005A4F34"/>
    <w:rsid w:val="005B1D89"/>
    <w:rsid w:val="005B352A"/>
    <w:rsid w:val="005B47B0"/>
    <w:rsid w:val="005B7770"/>
    <w:rsid w:val="005C3463"/>
    <w:rsid w:val="005E201C"/>
    <w:rsid w:val="00620E9A"/>
    <w:rsid w:val="00622CBB"/>
    <w:rsid w:val="00640DF8"/>
    <w:rsid w:val="00645468"/>
    <w:rsid w:val="00653130"/>
    <w:rsid w:val="00665EB7"/>
    <w:rsid w:val="006819F6"/>
    <w:rsid w:val="006F33FD"/>
    <w:rsid w:val="0070516F"/>
    <w:rsid w:val="007117ED"/>
    <w:rsid w:val="007209B4"/>
    <w:rsid w:val="00720DC6"/>
    <w:rsid w:val="007450BE"/>
    <w:rsid w:val="00750FBD"/>
    <w:rsid w:val="00751EAE"/>
    <w:rsid w:val="00762516"/>
    <w:rsid w:val="007914E8"/>
    <w:rsid w:val="007A30E3"/>
    <w:rsid w:val="007E6539"/>
    <w:rsid w:val="008010DF"/>
    <w:rsid w:val="00806142"/>
    <w:rsid w:val="008155FF"/>
    <w:rsid w:val="00821981"/>
    <w:rsid w:val="008333F2"/>
    <w:rsid w:val="00880074"/>
    <w:rsid w:val="008867BA"/>
    <w:rsid w:val="008B0519"/>
    <w:rsid w:val="008B12DA"/>
    <w:rsid w:val="008F026B"/>
    <w:rsid w:val="008F49B6"/>
    <w:rsid w:val="009167B4"/>
    <w:rsid w:val="00946D3E"/>
    <w:rsid w:val="009666BB"/>
    <w:rsid w:val="00966B7F"/>
    <w:rsid w:val="0098586C"/>
    <w:rsid w:val="00991A0E"/>
    <w:rsid w:val="009C686E"/>
    <w:rsid w:val="009D7D71"/>
    <w:rsid w:val="009F5E19"/>
    <w:rsid w:val="00A22ECC"/>
    <w:rsid w:val="00A25C88"/>
    <w:rsid w:val="00A3111D"/>
    <w:rsid w:val="00A37E43"/>
    <w:rsid w:val="00A43D71"/>
    <w:rsid w:val="00A52620"/>
    <w:rsid w:val="00A6110B"/>
    <w:rsid w:val="00A64171"/>
    <w:rsid w:val="00A83B87"/>
    <w:rsid w:val="00AA0DB0"/>
    <w:rsid w:val="00AA5E02"/>
    <w:rsid w:val="00AB1656"/>
    <w:rsid w:val="00AC038B"/>
    <w:rsid w:val="00AC5650"/>
    <w:rsid w:val="00AD14B6"/>
    <w:rsid w:val="00AE45B0"/>
    <w:rsid w:val="00AF75B2"/>
    <w:rsid w:val="00AF7E07"/>
    <w:rsid w:val="00B018FF"/>
    <w:rsid w:val="00B338B1"/>
    <w:rsid w:val="00B515A8"/>
    <w:rsid w:val="00B6168A"/>
    <w:rsid w:val="00B754C7"/>
    <w:rsid w:val="00B807F3"/>
    <w:rsid w:val="00B93F60"/>
    <w:rsid w:val="00B960F4"/>
    <w:rsid w:val="00BA72DF"/>
    <w:rsid w:val="00BB3D93"/>
    <w:rsid w:val="00BE34AE"/>
    <w:rsid w:val="00BE4919"/>
    <w:rsid w:val="00C17416"/>
    <w:rsid w:val="00C553C9"/>
    <w:rsid w:val="00C62EF6"/>
    <w:rsid w:val="00C76AF1"/>
    <w:rsid w:val="00C81527"/>
    <w:rsid w:val="00C83C6A"/>
    <w:rsid w:val="00C85D99"/>
    <w:rsid w:val="00CD49C6"/>
    <w:rsid w:val="00CD59E8"/>
    <w:rsid w:val="00CF5FBE"/>
    <w:rsid w:val="00D002DE"/>
    <w:rsid w:val="00D075A7"/>
    <w:rsid w:val="00D1728A"/>
    <w:rsid w:val="00D173E3"/>
    <w:rsid w:val="00D25AE1"/>
    <w:rsid w:val="00D31883"/>
    <w:rsid w:val="00D55856"/>
    <w:rsid w:val="00D71E67"/>
    <w:rsid w:val="00DD3F1B"/>
    <w:rsid w:val="00DD788B"/>
    <w:rsid w:val="00DD7A59"/>
    <w:rsid w:val="00DE622B"/>
    <w:rsid w:val="00DF333F"/>
    <w:rsid w:val="00E041C7"/>
    <w:rsid w:val="00E11D29"/>
    <w:rsid w:val="00E1280B"/>
    <w:rsid w:val="00E221FF"/>
    <w:rsid w:val="00E45736"/>
    <w:rsid w:val="00E60F8B"/>
    <w:rsid w:val="00E62D42"/>
    <w:rsid w:val="00E815DE"/>
    <w:rsid w:val="00E819FA"/>
    <w:rsid w:val="00E84975"/>
    <w:rsid w:val="00E92083"/>
    <w:rsid w:val="00E95133"/>
    <w:rsid w:val="00EB2C73"/>
    <w:rsid w:val="00EC039D"/>
    <w:rsid w:val="00EC1ED2"/>
    <w:rsid w:val="00EC43DE"/>
    <w:rsid w:val="00EC70F9"/>
    <w:rsid w:val="00ED4B67"/>
    <w:rsid w:val="00F00511"/>
    <w:rsid w:val="00F0248B"/>
    <w:rsid w:val="00F170C3"/>
    <w:rsid w:val="00F2057D"/>
    <w:rsid w:val="00F343D4"/>
    <w:rsid w:val="00F42436"/>
    <w:rsid w:val="00F87710"/>
    <w:rsid w:val="00FA3799"/>
    <w:rsid w:val="00FB0DA3"/>
    <w:rsid w:val="00FB18A1"/>
    <w:rsid w:val="00FB438D"/>
    <w:rsid w:val="00FB73D9"/>
    <w:rsid w:val="00FC0117"/>
    <w:rsid w:val="00FC1A8D"/>
    <w:rsid w:val="00FC1AB2"/>
    <w:rsid w:val="00FC36F3"/>
    <w:rsid w:val="00FF1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CD3045C8-549C-453E-BF7D-DADB1325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7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5</Pages>
  <Words>395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Nasir Khan</cp:lastModifiedBy>
  <cp:revision>15</cp:revision>
  <cp:lastPrinted>2017-05-02T04:19:00Z</cp:lastPrinted>
  <dcterms:created xsi:type="dcterms:W3CDTF">2020-09-06T19:23:00Z</dcterms:created>
  <dcterms:modified xsi:type="dcterms:W3CDTF">2020-09-24T16:47:00Z</dcterms:modified>
</cp:coreProperties>
</file>